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77777777" w:rsidR="00C8717D" w:rsidRDefault="00C8717D" w:rsidP="008F6F0A">
      <w:pPr>
        <w:tabs>
          <w:tab w:val="left" w:pos="3750"/>
        </w:tabs>
      </w:pPr>
      <w:bookmarkStart w:id="0" w:name="_GoBack"/>
      <w:bookmarkEnd w:id="0"/>
    </w:p>
    <w:p w14:paraId="0A37501D" w14:textId="77777777" w:rsidR="007F78D9" w:rsidRDefault="007F78D9" w:rsidP="007F78D9">
      <w:pPr>
        <w:contextualSpacing/>
        <w:outlineLvl w:val="0"/>
        <w:rPr>
          <w:rFonts w:ascii="Calibri" w:hAnsi="Calibri"/>
        </w:rPr>
      </w:pPr>
    </w:p>
    <w:p w14:paraId="2C21726B" w14:textId="77777777" w:rsidR="001577D5" w:rsidRPr="008A234B" w:rsidRDefault="001577D5" w:rsidP="001577D5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Date»</w:t>
      </w:r>
      <w:r>
        <w:rPr>
          <w:shd w:val="clear" w:color="auto" w:fill="FFFFFF"/>
        </w:rPr>
        <w:fldChar w:fldCharType="end"/>
      </w:r>
    </w:p>
    <w:p w14:paraId="5DAB6C7B" w14:textId="77777777" w:rsidR="001577D5" w:rsidRDefault="001577D5" w:rsidP="001577D5">
      <w:pPr>
        <w:autoSpaceDE w:val="0"/>
        <w:autoSpaceDN w:val="0"/>
        <w:adjustRightInd w:val="0"/>
        <w:rPr>
          <w:rFonts w:eastAsiaTheme="minorHAnsi"/>
          <w:szCs w:val="22"/>
        </w:rPr>
      </w:pPr>
    </w:p>
    <w:p w14:paraId="1D8B2895" w14:textId="77777777" w:rsidR="001577D5" w:rsidRPr="00EE20FE" w:rsidRDefault="001577D5" w:rsidP="001577D5">
      <w:r w:rsidRPr="00EE20FE">
        <w:rPr>
          <w:shd w:val="clear" w:color="auto" w:fill="FFFFFF"/>
        </w:rPr>
        <w:t>Dear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>
        <w:rPr>
          <w:shd w:val="clear" w:color="auto" w:fill="FFFFFF"/>
        </w:rPr>
        <w:fldChar w:fldCharType="end"/>
      </w:r>
      <w:r w:rsidRPr="00EE20FE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</w:p>
    <w:p w14:paraId="02EB378F" w14:textId="77777777" w:rsidR="001577D5" w:rsidRPr="00EE20FE" w:rsidRDefault="001577D5" w:rsidP="001577D5"/>
    <w:p w14:paraId="5A2E9962" w14:textId="1302BD2B" w:rsidR="00D84BAE" w:rsidRPr="00503AB3" w:rsidRDefault="7E76CEAF">
      <w:pPr>
        <w:contextualSpacing/>
        <w:rPr>
          <w:rFonts w:ascii="Calibri" w:hAnsi="Calibri" w:cstheme="majorBidi"/>
        </w:rPr>
      </w:pPr>
      <w:r>
        <w:t>The U.S. Energy Information Administration (EIA)</w:t>
      </w:r>
      <w:r w:rsidR="00A2077A" w:rsidRPr="0A715F28">
        <w:t xml:space="preserve"> </w:t>
      </w:r>
      <w:r w:rsidR="004B6F71">
        <w:t xml:space="preserve">is </w:t>
      </w:r>
      <w:r w:rsidR="00AB3B36">
        <w:t>conducting a cognitive research project with companies that have surface coal mining operations</w:t>
      </w:r>
      <w:r w:rsidR="00936E8F">
        <w:t xml:space="preserve"> and file </w:t>
      </w:r>
      <w:r w:rsidR="00B83C79">
        <w:t xml:space="preserve">Form </w:t>
      </w:r>
      <w:r w:rsidR="004B6F71">
        <w:t>EIA-7A</w:t>
      </w:r>
      <w:r w:rsidR="00B83C79" w:rsidRPr="0A715F28">
        <w:t xml:space="preserve"> </w:t>
      </w:r>
      <w:r w:rsidR="00B83C79" w:rsidRPr="0A715F28">
        <w:rPr>
          <w:i/>
          <w:iCs/>
        </w:rPr>
        <w:t>Annual Survey of</w:t>
      </w:r>
      <w:r w:rsidR="00B83C79" w:rsidRPr="0A715F28">
        <w:t xml:space="preserve"> </w:t>
      </w:r>
      <w:r w:rsidR="004B6F71" w:rsidRPr="0A715F28">
        <w:rPr>
          <w:i/>
          <w:iCs/>
        </w:rPr>
        <w:t xml:space="preserve">Coal </w:t>
      </w:r>
      <w:r w:rsidR="00B83C79" w:rsidRPr="0A715F28">
        <w:rPr>
          <w:i/>
          <w:iCs/>
        </w:rPr>
        <w:t>Production and Preparation</w:t>
      </w:r>
      <w:r w:rsidR="00770ED9">
        <w:rPr>
          <w:iCs/>
        </w:rPr>
        <w:t>. The goals of this research</w:t>
      </w:r>
      <w:r w:rsidR="00936E8F">
        <w:rPr>
          <w:iCs/>
        </w:rPr>
        <w:t xml:space="preserve"> are</w:t>
      </w:r>
      <w:r w:rsidR="004B6F71">
        <w:t xml:space="preserve"> to </w:t>
      </w:r>
      <w:r w:rsidR="00B83C79">
        <w:t xml:space="preserve">assess </w:t>
      </w:r>
      <w:r w:rsidR="00936E8F">
        <w:t xml:space="preserve">the </w:t>
      </w:r>
      <w:r w:rsidR="00B83C79">
        <w:t>ability</w:t>
      </w:r>
      <w:r w:rsidR="00936E8F">
        <w:t xml:space="preserve"> of EIA-7A respondents</w:t>
      </w:r>
      <w:r w:rsidR="00B83C79">
        <w:t xml:space="preserve"> to report information on </w:t>
      </w:r>
      <w:r w:rsidR="65202F6F">
        <w:t xml:space="preserve">productivity measures specific to </w:t>
      </w:r>
      <w:r w:rsidR="0A715F28">
        <w:t>surface min</w:t>
      </w:r>
      <w:r w:rsidR="00770ED9">
        <w:t>ing</w:t>
      </w:r>
      <w:r w:rsidR="00936E8F">
        <w:t xml:space="preserve"> and</w:t>
      </w:r>
      <w:r w:rsidR="2F5DB616">
        <w:t xml:space="preserve"> their understanding of terminology </w:t>
      </w:r>
      <w:r w:rsidR="00770ED9">
        <w:t>used in the</w:t>
      </w:r>
      <w:r w:rsidR="00936E8F">
        <w:t xml:space="preserve"> industry</w:t>
      </w:r>
      <w:r w:rsidR="004B6F71" w:rsidRPr="0A715F28">
        <w:t>.</w:t>
      </w:r>
      <w:r w:rsidR="00B83C79">
        <w:t xml:space="preserve"> </w:t>
      </w:r>
      <w:r w:rsidR="00936E8F">
        <w:t>Surface coal production has exceeded underground coal production as a p</w:t>
      </w:r>
      <w:r w:rsidR="009816B7">
        <w:t>ercentage of total national</w:t>
      </w:r>
      <w:r w:rsidR="00936E8F">
        <w:t xml:space="preserve"> coal production since 1</w:t>
      </w:r>
      <w:r w:rsidR="00B83C79">
        <w:t>999</w:t>
      </w:r>
      <w:r w:rsidR="00C17F74">
        <w:t xml:space="preserve">. </w:t>
      </w:r>
      <w:r w:rsidR="00770ED9">
        <w:t xml:space="preserve"> EIA is studying how to effectively measure </w:t>
      </w:r>
      <w:r w:rsidR="00C17F74">
        <w:t xml:space="preserve">productivity from surface mining operations. </w:t>
      </w:r>
      <w:r w:rsidR="00AB3B36">
        <w:t>EIA is also interested in collecting feedback on the amount of time and effort it takes you to complete this annual survey.</w:t>
      </w:r>
    </w:p>
    <w:p w14:paraId="6A05A809" w14:textId="77777777" w:rsidR="00177791" w:rsidRDefault="00177791" w:rsidP="001577D5">
      <w:pPr>
        <w:spacing w:after="200" w:line="276" w:lineRule="auto"/>
        <w:contextualSpacing/>
      </w:pPr>
    </w:p>
    <w:p w14:paraId="47C4A7D6" w14:textId="0F0F3A16" w:rsidR="00C36718" w:rsidRDefault="006A0F3D" w:rsidP="001577D5">
      <w:r w:rsidRPr="003863A9">
        <w:t xml:space="preserve">Participation in this research is voluntary. </w:t>
      </w:r>
      <w:r w:rsidR="004B6F71">
        <w:t>For this research project, w</w:t>
      </w:r>
      <w:r w:rsidR="001577D5" w:rsidRPr="003863A9">
        <w:t xml:space="preserve">e </w:t>
      </w:r>
      <w:r w:rsidR="004B6F71">
        <w:t xml:space="preserve">will </w:t>
      </w:r>
      <w:r w:rsidR="001577D5" w:rsidRPr="003863A9">
        <w:t>conduct</w:t>
      </w:r>
      <w:r w:rsidR="004B6F71">
        <w:t xml:space="preserve"> </w:t>
      </w:r>
      <w:r w:rsidR="006E1C67">
        <w:rPr>
          <w:noProof/>
        </w:rPr>
        <w:t xml:space="preserve">telephone </w:t>
      </w:r>
      <w:r w:rsidR="001577D5" w:rsidRPr="003863A9">
        <w:t xml:space="preserve">interviews </w:t>
      </w:r>
      <w:r w:rsidR="001577D5" w:rsidRPr="00EE20FE">
        <w:t>with Form</w:t>
      </w:r>
      <w:r w:rsidR="004B6F71">
        <w:t xml:space="preserve"> EIA-7A</w:t>
      </w:r>
      <w:r w:rsidR="001577D5">
        <w:t xml:space="preserve"> </w:t>
      </w:r>
      <w:r w:rsidR="001577D5" w:rsidRPr="00224607">
        <w:t>respondents</w:t>
      </w:r>
      <w:r w:rsidR="006E1C67">
        <w:t xml:space="preserve"> </w:t>
      </w:r>
      <w:r w:rsidR="006E1C67" w:rsidRPr="00EE20FE">
        <w:t xml:space="preserve">between the dates of </w:t>
      </w:r>
      <w:r w:rsidR="00AF3C72">
        <w:t>XX</w:t>
      </w:r>
      <w:r w:rsidR="006E1C67">
        <w:t>/</w:t>
      </w:r>
      <w:r w:rsidR="00AF3C72">
        <w:t>XX – XX</w:t>
      </w:r>
      <w:r w:rsidR="006E1C67">
        <w:t>/</w:t>
      </w:r>
      <w:r w:rsidR="00AF3C72">
        <w:t>XX</w:t>
      </w:r>
      <w:r w:rsidR="001577D5">
        <w:t>.</w:t>
      </w:r>
      <w:r w:rsidR="001577D5" w:rsidRPr="003863A9">
        <w:t xml:space="preserve"> The int</w:t>
      </w:r>
      <w:r w:rsidR="004B6F71">
        <w:t>erview will take approximately 30 minutes</w:t>
      </w:r>
      <w:r w:rsidR="001577D5" w:rsidRPr="003863A9">
        <w:t>.</w:t>
      </w:r>
      <w:r w:rsidR="002F6DA7">
        <w:t xml:space="preserve"> </w:t>
      </w:r>
    </w:p>
    <w:p w14:paraId="44AA1F17" w14:textId="77777777" w:rsidR="00C36718" w:rsidRDefault="00C36718" w:rsidP="001577D5"/>
    <w:p w14:paraId="156DC473" w14:textId="5E6786C5" w:rsidR="001577D5" w:rsidRPr="003863A9" w:rsidRDefault="001577D5" w:rsidP="001577D5">
      <w:r w:rsidRPr="003863A9">
        <w:t xml:space="preserve">Your responses will be protected as confidential information and </w:t>
      </w:r>
      <w:r w:rsidRPr="00E474E1">
        <w:rPr>
          <w:noProof/>
        </w:rPr>
        <w:t>results</w:t>
      </w:r>
      <w:r w:rsidRPr="003863A9">
        <w:t xml:space="preserve"> from this study </w:t>
      </w:r>
      <w:r w:rsidR="006A0F3D" w:rsidRPr="003863A9">
        <w:t>will</w:t>
      </w:r>
      <w:r w:rsidR="006A0F3D">
        <w:t xml:space="preserve"> be aggregated so that no aggregate statistics</w:t>
      </w:r>
      <w:r w:rsidRPr="003863A9">
        <w:t xml:space="preserve"> can be used to identify you or anyone in your organization. </w:t>
      </w:r>
    </w:p>
    <w:p w14:paraId="5A39BBE3" w14:textId="77777777" w:rsidR="001577D5" w:rsidRPr="00EE20FE" w:rsidRDefault="001577D5" w:rsidP="001577D5">
      <w:pPr>
        <w:jc w:val="both"/>
      </w:pPr>
    </w:p>
    <w:p w14:paraId="1061A61C" w14:textId="503788FC" w:rsidR="001577D5" w:rsidRPr="003863A9" w:rsidRDefault="7E76CEAF" w:rsidP="7E76CEAF">
      <w:pPr>
        <w:autoSpaceDE w:val="0"/>
        <w:autoSpaceDN w:val="0"/>
        <w:adjustRightInd w:val="0"/>
        <w:rPr>
          <w:color w:val="000000" w:themeColor="text1"/>
        </w:rPr>
      </w:pPr>
      <w:r w:rsidRPr="7E76CEAF">
        <w:rPr>
          <w:color w:val="000000" w:themeColor="text1"/>
        </w:rPr>
        <w:t>Your opinions are important to us and we look forward to your participation. If you would like to participate in an interview</w:t>
      </w:r>
      <w:r w:rsidR="004A156B">
        <w:rPr>
          <w:color w:val="000000" w:themeColor="text1"/>
        </w:rPr>
        <w:t>,</w:t>
      </w:r>
      <w:r w:rsidRPr="7E76CEAF">
        <w:rPr>
          <w:color w:val="000000" w:themeColor="text1"/>
        </w:rPr>
        <w:t xml:space="preserve"> please </w:t>
      </w:r>
      <w:r w:rsidR="00686A2D">
        <w:rPr>
          <w:color w:val="000000" w:themeColor="text1"/>
        </w:rPr>
        <w:t>use</w:t>
      </w:r>
      <w:r w:rsidRPr="7E76CEAF">
        <w:rPr>
          <w:color w:val="000000" w:themeColor="text1"/>
        </w:rPr>
        <w:t xml:space="preserve"> the following link below to set up</w:t>
      </w:r>
    </w:p>
    <w:p w14:paraId="1CEFDC0B" w14:textId="21EB5C9F" w:rsidR="001577D5" w:rsidRPr="003863A9" w:rsidRDefault="001577D5" w:rsidP="001577D5">
      <w:pPr>
        <w:autoSpaceDE w:val="0"/>
        <w:autoSpaceDN w:val="0"/>
        <w:adjustRightInd w:val="0"/>
        <w:rPr>
          <w:color w:val="000000"/>
        </w:rPr>
      </w:pPr>
      <w:r w:rsidRPr="003863A9">
        <w:rPr>
          <w:color w:val="000000"/>
        </w:rPr>
        <w:t xml:space="preserve">a date and time that work best </w:t>
      </w:r>
      <w:r w:rsidRPr="00A30B96">
        <w:rPr>
          <w:noProof/>
          <w:color w:val="000000"/>
        </w:rPr>
        <w:t>with</w:t>
      </w:r>
      <w:r w:rsidRPr="003863A9">
        <w:rPr>
          <w:color w:val="000000"/>
        </w:rPr>
        <w:t xml:space="preserve"> your schedule </w:t>
      </w:r>
      <w:hyperlink r:id="rId12" w:history="1">
        <w:r w:rsidR="009D5926">
          <w:rPr>
            <w:rStyle w:val="Hyperlink"/>
          </w:rPr>
          <w:t>calendly.com/eia-survey-development-team/eia-7a-interview</w:t>
        </w:r>
      </w:hyperlink>
      <w:r w:rsidR="006E1C67">
        <w:t xml:space="preserve">. </w:t>
      </w:r>
      <w:r w:rsidR="00C17F74">
        <w:t>Contact</w:t>
      </w:r>
      <w:r w:rsidRPr="003863A9">
        <w:rPr>
          <w:color w:val="000000"/>
        </w:rPr>
        <w:t xml:space="preserve"> Anna Hamelin</w:t>
      </w:r>
      <w:r>
        <w:rPr>
          <w:color w:val="000000"/>
        </w:rPr>
        <w:t xml:space="preserve"> on my staff if you have any questions</w:t>
      </w:r>
      <w:r w:rsidR="00C17F74">
        <w:rPr>
          <w:color w:val="000000"/>
        </w:rPr>
        <w:t xml:space="preserve"> </w:t>
      </w:r>
      <w:r w:rsidR="00C17F74" w:rsidRPr="00C17F74">
        <w:rPr>
          <w:rStyle w:val="Hyperlink"/>
          <w:color w:val="auto"/>
          <w:u w:val="none"/>
        </w:rPr>
        <w:t>regarding this research projec</w:t>
      </w:r>
      <w:r w:rsidR="00C17F74">
        <w:rPr>
          <w:rStyle w:val="Hyperlink"/>
          <w:color w:val="auto"/>
          <w:u w:val="none"/>
        </w:rPr>
        <w:t xml:space="preserve">t </w:t>
      </w:r>
      <w:r>
        <w:rPr>
          <w:color w:val="000000"/>
        </w:rPr>
        <w:t xml:space="preserve">at </w:t>
      </w:r>
      <w:r w:rsidRPr="003863A9">
        <w:rPr>
          <w:color w:val="000000"/>
        </w:rPr>
        <w:t xml:space="preserve">(202) 586-0858, email </w:t>
      </w:r>
      <w:hyperlink r:id="rId13" w:history="1">
        <w:r w:rsidRPr="003863A9">
          <w:rPr>
            <w:rStyle w:val="Hyperlink"/>
          </w:rPr>
          <w:t>anna.hamelin@eia.gov</w:t>
        </w:r>
      </w:hyperlink>
      <w:r w:rsidRPr="003863A9">
        <w:rPr>
          <w:color w:val="000000"/>
        </w:rPr>
        <w:t>.</w:t>
      </w:r>
    </w:p>
    <w:p w14:paraId="41C8F396" w14:textId="77777777" w:rsidR="00801B88" w:rsidRDefault="00801B88" w:rsidP="00801B88"/>
    <w:p w14:paraId="72A3D3EC" w14:textId="77777777" w:rsidR="00177791" w:rsidRDefault="00177791" w:rsidP="00801B88"/>
    <w:p w14:paraId="5222E4CC" w14:textId="77777777" w:rsidR="00F1305C" w:rsidRDefault="00801B88" w:rsidP="00801B88">
      <w:r>
        <w:t>Sincerely yours,</w:t>
      </w:r>
    </w:p>
    <w:p w14:paraId="0D0B940D" w14:textId="77777777" w:rsidR="00815DF4" w:rsidRPr="00EE20FE" w:rsidRDefault="00815DF4" w:rsidP="00B3002D">
      <w:r w:rsidRPr="00EE20FE">
        <w:rPr>
          <w:noProof/>
        </w:rPr>
        <w:drawing>
          <wp:inline distT="0" distB="0" distL="0" distR="0" wp14:anchorId="18B40D30" wp14:editId="07777777">
            <wp:extent cx="2019300" cy="45498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335" cy="46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7B00A" w14:textId="77777777" w:rsidR="00B3002D" w:rsidRPr="00EE20FE" w:rsidRDefault="00B3002D" w:rsidP="00B3002D"/>
    <w:p w14:paraId="01660A52" w14:textId="77777777" w:rsidR="00B3002D" w:rsidRPr="00EE20FE" w:rsidRDefault="00B3002D" w:rsidP="00B3002D">
      <w:r w:rsidRPr="00EE20FE">
        <w:t>Nanda Srinivasan, Director</w:t>
      </w:r>
    </w:p>
    <w:p w14:paraId="5C8AF3C7" w14:textId="77777777" w:rsidR="00B3002D" w:rsidRPr="00EE20FE" w:rsidRDefault="00B3002D" w:rsidP="00B3002D">
      <w:r w:rsidRPr="00EE20FE">
        <w:t>Office of Survey Development and Statistical Integration</w:t>
      </w:r>
      <w:r w:rsidR="009635A7">
        <w:t xml:space="preserve"> </w:t>
      </w:r>
    </w:p>
    <w:p w14:paraId="0936BB7A" w14:textId="59DAD97A" w:rsidR="00B3002D" w:rsidRPr="00EE20FE" w:rsidRDefault="00B3002D" w:rsidP="00B3002D">
      <w:r w:rsidRPr="00EE20FE">
        <w:t>U.S. Energy Information Administration</w:t>
      </w:r>
    </w:p>
    <w:p w14:paraId="5B70B44D" w14:textId="77777777" w:rsidR="00B3002D" w:rsidRPr="00EE20FE" w:rsidRDefault="00B3002D" w:rsidP="00B3002D">
      <w:r w:rsidRPr="00EE20FE">
        <w:t>1000 Independence Avenue SW</w:t>
      </w:r>
    </w:p>
    <w:p w14:paraId="7EE18F28" w14:textId="77777777" w:rsidR="00B3002D" w:rsidRPr="00EE20FE" w:rsidRDefault="00B3002D" w:rsidP="00C54810">
      <w:pPr>
        <w:rPr>
          <w:rFonts w:eastAsiaTheme="minorHAnsi"/>
        </w:rPr>
      </w:pPr>
      <w:r w:rsidRPr="00EE20FE">
        <w:t>Washington DC 20585</w:t>
      </w:r>
    </w:p>
    <w:p w14:paraId="60061E4C" w14:textId="77777777" w:rsidR="00D03444" w:rsidRPr="00EE20FE" w:rsidRDefault="00D03444" w:rsidP="009B0BA4">
      <w:pPr>
        <w:autoSpaceDE w:val="0"/>
        <w:autoSpaceDN w:val="0"/>
        <w:adjustRightInd w:val="0"/>
        <w:rPr>
          <w:rFonts w:eastAsiaTheme="minorHAnsi"/>
        </w:rPr>
      </w:pPr>
    </w:p>
    <w:sectPr w:rsidR="00D03444" w:rsidRPr="00EE20FE" w:rsidSect="00936E8F">
      <w:footerReference w:type="default" r:id="rId15"/>
      <w:headerReference w:type="first" r:id="rId16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A3BD47" w16cid:durableId="5E37F6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89C0BA" w14:textId="77777777" w:rsidR="00D320E0" w:rsidRDefault="00D320E0">
      <w:r>
        <w:separator/>
      </w:r>
    </w:p>
  </w:endnote>
  <w:endnote w:type="continuationSeparator" w:id="0">
    <w:p w14:paraId="48934AD6" w14:textId="77777777" w:rsidR="00D320E0" w:rsidRDefault="00D32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CB141C1" w14:textId="77777777" w:rsidR="00B62C2E" w:rsidRDefault="00B62C2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B6F71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D0CD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DEEC669" w14:textId="77777777" w:rsidR="00B62C2E" w:rsidRDefault="00B62C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4DF2D1" w14:textId="77777777" w:rsidR="00D320E0" w:rsidRDefault="00D320E0">
      <w:r>
        <w:separator/>
      </w:r>
    </w:p>
  </w:footnote>
  <w:footnote w:type="continuationSeparator" w:id="0">
    <w:p w14:paraId="3F5D5088" w14:textId="77777777" w:rsidR="00D320E0" w:rsidRDefault="00D320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BB0C2" w14:textId="77777777" w:rsidR="00B62C2E" w:rsidRDefault="00B62C2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690ACDA" wp14:editId="7743D952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AD950E9"/>
    <w:multiLevelType w:val="hybridMultilevel"/>
    <w:tmpl w:val="9266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14"/>
  </w:num>
  <w:num w:numId="12">
    <w:abstractNumId w:val="6"/>
  </w:num>
  <w:num w:numId="13">
    <w:abstractNumId w:val="2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NKoFANdwJ5wtAAAA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B7EE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18E9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7776"/>
    <w:rsid w:val="001577D5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7791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73F0"/>
    <w:rsid w:val="001B0C1B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6DDF"/>
    <w:rsid w:val="001E73AB"/>
    <w:rsid w:val="001F0B11"/>
    <w:rsid w:val="001F1922"/>
    <w:rsid w:val="001F2229"/>
    <w:rsid w:val="001F2667"/>
    <w:rsid w:val="001F4FE5"/>
    <w:rsid w:val="001F51CB"/>
    <w:rsid w:val="001F54B8"/>
    <w:rsid w:val="001F5789"/>
    <w:rsid w:val="001F6551"/>
    <w:rsid w:val="001F748E"/>
    <w:rsid w:val="001F7E7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6DA7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9F6"/>
    <w:rsid w:val="003717AE"/>
    <w:rsid w:val="003729F3"/>
    <w:rsid w:val="00372EB2"/>
    <w:rsid w:val="003751AA"/>
    <w:rsid w:val="00375BB1"/>
    <w:rsid w:val="003762FB"/>
    <w:rsid w:val="00376E4F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6C2A"/>
    <w:rsid w:val="003A778B"/>
    <w:rsid w:val="003B192A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4674"/>
    <w:rsid w:val="00415FE3"/>
    <w:rsid w:val="00416B0D"/>
    <w:rsid w:val="004223FC"/>
    <w:rsid w:val="00422483"/>
    <w:rsid w:val="00422900"/>
    <w:rsid w:val="00422F7A"/>
    <w:rsid w:val="00423353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636"/>
    <w:rsid w:val="004379E9"/>
    <w:rsid w:val="0044184C"/>
    <w:rsid w:val="00443BB8"/>
    <w:rsid w:val="00443E69"/>
    <w:rsid w:val="00443E9C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156B"/>
    <w:rsid w:val="004A5734"/>
    <w:rsid w:val="004A7444"/>
    <w:rsid w:val="004B178E"/>
    <w:rsid w:val="004B1DAD"/>
    <w:rsid w:val="004B308A"/>
    <w:rsid w:val="004B3352"/>
    <w:rsid w:val="004B3D85"/>
    <w:rsid w:val="004B5127"/>
    <w:rsid w:val="004B6F71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D70A4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500186"/>
    <w:rsid w:val="00501AC3"/>
    <w:rsid w:val="00501DF7"/>
    <w:rsid w:val="0050240E"/>
    <w:rsid w:val="00502842"/>
    <w:rsid w:val="00502BA0"/>
    <w:rsid w:val="005033C8"/>
    <w:rsid w:val="00503918"/>
    <w:rsid w:val="00503AB3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3AC"/>
    <w:rsid w:val="005370B0"/>
    <w:rsid w:val="00540341"/>
    <w:rsid w:val="00542C5E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6431"/>
    <w:rsid w:val="005B726A"/>
    <w:rsid w:val="005C0CBA"/>
    <w:rsid w:val="005C1EB0"/>
    <w:rsid w:val="005C44AC"/>
    <w:rsid w:val="005C589C"/>
    <w:rsid w:val="005C651D"/>
    <w:rsid w:val="005C66A3"/>
    <w:rsid w:val="005C6C12"/>
    <w:rsid w:val="005D00FF"/>
    <w:rsid w:val="005D0CD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956"/>
    <w:rsid w:val="005F4C84"/>
    <w:rsid w:val="005F6B93"/>
    <w:rsid w:val="005F7CA7"/>
    <w:rsid w:val="005F7CD3"/>
    <w:rsid w:val="005F7DB2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DCE"/>
    <w:rsid w:val="006229AF"/>
    <w:rsid w:val="00622F29"/>
    <w:rsid w:val="00622FCD"/>
    <w:rsid w:val="006231B8"/>
    <w:rsid w:val="00623A9E"/>
    <w:rsid w:val="00625AB3"/>
    <w:rsid w:val="00627A3C"/>
    <w:rsid w:val="00627F68"/>
    <w:rsid w:val="0063118E"/>
    <w:rsid w:val="00632963"/>
    <w:rsid w:val="00632FAA"/>
    <w:rsid w:val="0063499C"/>
    <w:rsid w:val="006403AE"/>
    <w:rsid w:val="00642358"/>
    <w:rsid w:val="00643A5B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306C"/>
    <w:rsid w:val="00663A41"/>
    <w:rsid w:val="0066569D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6A2D"/>
    <w:rsid w:val="006875F0"/>
    <w:rsid w:val="0068783C"/>
    <w:rsid w:val="0069227D"/>
    <w:rsid w:val="0069505F"/>
    <w:rsid w:val="00696307"/>
    <w:rsid w:val="0069750B"/>
    <w:rsid w:val="006A0695"/>
    <w:rsid w:val="006A0F3D"/>
    <w:rsid w:val="006A129D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C67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6F7BFB"/>
    <w:rsid w:val="00701B29"/>
    <w:rsid w:val="00705674"/>
    <w:rsid w:val="00707837"/>
    <w:rsid w:val="0071028C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6127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0ED9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A56B2"/>
    <w:rsid w:val="007B1BFC"/>
    <w:rsid w:val="007B4241"/>
    <w:rsid w:val="007B4591"/>
    <w:rsid w:val="007B6686"/>
    <w:rsid w:val="007C0F56"/>
    <w:rsid w:val="007C190F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523D"/>
    <w:rsid w:val="007E5AD3"/>
    <w:rsid w:val="007E5D04"/>
    <w:rsid w:val="007E63D8"/>
    <w:rsid w:val="007E6945"/>
    <w:rsid w:val="007E6A60"/>
    <w:rsid w:val="007E7956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1B88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6F0A"/>
    <w:rsid w:val="00900D7A"/>
    <w:rsid w:val="00901EE9"/>
    <w:rsid w:val="0090287F"/>
    <w:rsid w:val="0090351E"/>
    <w:rsid w:val="00905E21"/>
    <w:rsid w:val="00906743"/>
    <w:rsid w:val="009074B2"/>
    <w:rsid w:val="00907D62"/>
    <w:rsid w:val="00910B9A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36E8F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5A7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6B7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24C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5926"/>
    <w:rsid w:val="009D6C75"/>
    <w:rsid w:val="009E032B"/>
    <w:rsid w:val="009E21F3"/>
    <w:rsid w:val="009E32B4"/>
    <w:rsid w:val="009E4B3B"/>
    <w:rsid w:val="009E58DF"/>
    <w:rsid w:val="009E7A76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77A"/>
    <w:rsid w:val="00A20A0C"/>
    <w:rsid w:val="00A20A64"/>
    <w:rsid w:val="00A23571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4FF2"/>
    <w:rsid w:val="00A45E67"/>
    <w:rsid w:val="00A46D38"/>
    <w:rsid w:val="00A50A66"/>
    <w:rsid w:val="00A5182E"/>
    <w:rsid w:val="00A519C7"/>
    <w:rsid w:val="00A534E5"/>
    <w:rsid w:val="00A55207"/>
    <w:rsid w:val="00A559AF"/>
    <w:rsid w:val="00A57BDC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3B36"/>
    <w:rsid w:val="00AB4394"/>
    <w:rsid w:val="00AB5CAA"/>
    <w:rsid w:val="00AB67D1"/>
    <w:rsid w:val="00AC56D9"/>
    <w:rsid w:val="00AC5DAF"/>
    <w:rsid w:val="00AD0EBC"/>
    <w:rsid w:val="00AD2339"/>
    <w:rsid w:val="00AD24EA"/>
    <w:rsid w:val="00AD3739"/>
    <w:rsid w:val="00AD3A98"/>
    <w:rsid w:val="00AD3E25"/>
    <w:rsid w:val="00AD66CD"/>
    <w:rsid w:val="00AD6D07"/>
    <w:rsid w:val="00AD6D66"/>
    <w:rsid w:val="00AD79E0"/>
    <w:rsid w:val="00AE01DF"/>
    <w:rsid w:val="00AE14BC"/>
    <w:rsid w:val="00AE1F69"/>
    <w:rsid w:val="00AE3622"/>
    <w:rsid w:val="00AE4660"/>
    <w:rsid w:val="00AF3C72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3877"/>
    <w:rsid w:val="00B33DB4"/>
    <w:rsid w:val="00B34906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2C9"/>
    <w:rsid w:val="00B60541"/>
    <w:rsid w:val="00B62C2E"/>
    <w:rsid w:val="00B6395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B6D"/>
    <w:rsid w:val="00B83362"/>
    <w:rsid w:val="00B8350A"/>
    <w:rsid w:val="00B83C79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17F74"/>
    <w:rsid w:val="00C205C4"/>
    <w:rsid w:val="00C206A0"/>
    <w:rsid w:val="00C220FC"/>
    <w:rsid w:val="00C23F27"/>
    <w:rsid w:val="00C25DD6"/>
    <w:rsid w:val="00C305AC"/>
    <w:rsid w:val="00C31928"/>
    <w:rsid w:val="00C3338C"/>
    <w:rsid w:val="00C35B58"/>
    <w:rsid w:val="00C36718"/>
    <w:rsid w:val="00C36905"/>
    <w:rsid w:val="00C40280"/>
    <w:rsid w:val="00C4066B"/>
    <w:rsid w:val="00C40719"/>
    <w:rsid w:val="00C414F2"/>
    <w:rsid w:val="00C4267F"/>
    <w:rsid w:val="00C42886"/>
    <w:rsid w:val="00C452B8"/>
    <w:rsid w:val="00C45DE8"/>
    <w:rsid w:val="00C47394"/>
    <w:rsid w:val="00C51458"/>
    <w:rsid w:val="00C53BDE"/>
    <w:rsid w:val="00C543C7"/>
    <w:rsid w:val="00C54810"/>
    <w:rsid w:val="00C5488E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4049"/>
    <w:rsid w:val="00CB64AE"/>
    <w:rsid w:val="00CB7A53"/>
    <w:rsid w:val="00CC0D49"/>
    <w:rsid w:val="00CC0F1E"/>
    <w:rsid w:val="00CC30B3"/>
    <w:rsid w:val="00CC5A33"/>
    <w:rsid w:val="00CC5E63"/>
    <w:rsid w:val="00CC7282"/>
    <w:rsid w:val="00CC7E7E"/>
    <w:rsid w:val="00CC7E86"/>
    <w:rsid w:val="00CD0EA1"/>
    <w:rsid w:val="00CD1575"/>
    <w:rsid w:val="00CD265F"/>
    <w:rsid w:val="00CD2ABE"/>
    <w:rsid w:val="00CD4014"/>
    <w:rsid w:val="00CD6834"/>
    <w:rsid w:val="00CD6E22"/>
    <w:rsid w:val="00CE123E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77E2"/>
    <w:rsid w:val="00D2037A"/>
    <w:rsid w:val="00D2240E"/>
    <w:rsid w:val="00D22BCA"/>
    <w:rsid w:val="00D2342D"/>
    <w:rsid w:val="00D2358C"/>
    <w:rsid w:val="00D25BAA"/>
    <w:rsid w:val="00D26031"/>
    <w:rsid w:val="00D26412"/>
    <w:rsid w:val="00D26CB3"/>
    <w:rsid w:val="00D27B08"/>
    <w:rsid w:val="00D27CD4"/>
    <w:rsid w:val="00D3005D"/>
    <w:rsid w:val="00D31A07"/>
    <w:rsid w:val="00D320E0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4BAE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D0326"/>
    <w:rsid w:val="00DD1262"/>
    <w:rsid w:val="00DD1683"/>
    <w:rsid w:val="00DD3A85"/>
    <w:rsid w:val="00DD410A"/>
    <w:rsid w:val="00DD548D"/>
    <w:rsid w:val="00DD5537"/>
    <w:rsid w:val="00DD6C74"/>
    <w:rsid w:val="00DE3F52"/>
    <w:rsid w:val="00DE46B6"/>
    <w:rsid w:val="00DE4B0F"/>
    <w:rsid w:val="00DE6DD4"/>
    <w:rsid w:val="00DF05F5"/>
    <w:rsid w:val="00DF16FE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1FF4"/>
    <w:rsid w:val="00E13439"/>
    <w:rsid w:val="00E1376D"/>
    <w:rsid w:val="00E137AD"/>
    <w:rsid w:val="00E13D7C"/>
    <w:rsid w:val="00E13DEF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5A9F"/>
    <w:rsid w:val="00E3613B"/>
    <w:rsid w:val="00E361D9"/>
    <w:rsid w:val="00E363CB"/>
    <w:rsid w:val="00E403D8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4C45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5EC"/>
    <w:rsid w:val="00EE0B9A"/>
    <w:rsid w:val="00EE20FE"/>
    <w:rsid w:val="00EE4AE6"/>
    <w:rsid w:val="00EE5375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05C"/>
    <w:rsid w:val="00F13D6A"/>
    <w:rsid w:val="00F16068"/>
    <w:rsid w:val="00F16F17"/>
    <w:rsid w:val="00F17CA3"/>
    <w:rsid w:val="00F21BE4"/>
    <w:rsid w:val="00F21E6F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293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  <w:rsid w:val="0A715F28"/>
    <w:rsid w:val="2F5DB616"/>
    <w:rsid w:val="65202F6F"/>
    <w:rsid w:val="666DE288"/>
    <w:rsid w:val="7E76C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1AFDD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1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18E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1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18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nna.hamelin@eia.gov" TargetMode="External"/><Relationship Id="rId18" Type="http://schemas.openxmlformats.org/officeDocument/2006/relationships/theme" Target="theme/theme1.xml"/><Relationship Id="R85ec76f4d1be4c0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calendly.com/eia-survey-development-team/eia-7a-intervie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57035-8E3A-44AB-BCAA-44215D49F3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1282FA-EBB3-4E0E-8B55-C232C6AFBD8F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17daff2f-b1b7-4d5c-80b2-47dc67a8fb08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c7c3e025-3c1a-4026-bb7d-31b0a2c2790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86B6251-CDFA-4B91-B223-B8083B1EE0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F5E34E-0CAF-41C3-AC8A-E960DF2EF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Neff</dc:creator>
  <cp:keywords/>
  <dc:description/>
  <cp:lastModifiedBy>SYSTEM</cp:lastModifiedBy>
  <cp:revision>2</cp:revision>
  <cp:lastPrinted>2019-05-20T17:44:00Z</cp:lastPrinted>
  <dcterms:created xsi:type="dcterms:W3CDTF">2019-06-14T14:51:00Z</dcterms:created>
  <dcterms:modified xsi:type="dcterms:W3CDTF">2019-06-1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  <property fmtid="{D5CDD505-2E9C-101B-9397-08002B2CF9AE}" pid="3" name="AuthorIds_UIVersion_1536">
    <vt:lpwstr>6,23</vt:lpwstr>
  </property>
</Properties>
</file>